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pesticides that people use in their garden/land has a negative impact on water in well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% (2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 (9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 (34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21Z</dcterms:created>
  <dcterms:modified xsi:type="dcterms:W3CDTF">2023-12-12T19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